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589428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532B0">
        <w:rPr>
          <w:b/>
          <w:bCs/>
          <w:sz w:val="32"/>
          <w:szCs w:val="32"/>
        </w:rPr>
        <w:t>Alabam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2DEC3" w14:textId="77777777" w:rsidR="00205DFB" w:rsidRDefault="00205D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0B4F537" w:rsidR="00CB37D9" w:rsidRPr="00205DFB" w:rsidRDefault="00CB37D9" w:rsidP="00205D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F83B3" w14:textId="77777777" w:rsidR="00205DFB" w:rsidRDefault="00205D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3D108" w14:textId="77777777" w:rsidR="00205DFB" w:rsidRDefault="00205D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8861506" w:rsidR="00AD6FC0" w:rsidRPr="00205DFB" w:rsidRDefault="00AD6FC0" w:rsidP="00205D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A7D9A" w14:textId="77777777" w:rsidR="00205DFB" w:rsidRDefault="00205D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05D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32B0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3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